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0DAC3" w14:textId="47AFBD1F" w:rsidR="008437E1" w:rsidRPr="008437E1" w:rsidRDefault="008437E1" w:rsidP="008437E1">
      <w:pPr>
        <w:jc w:val="center"/>
        <w:rPr>
          <w:rFonts w:ascii="Open Sans" w:hAnsi="Open Sans" w:cs="Open Sans"/>
          <w:b/>
          <w:bCs/>
          <w:color w:val="FF0000"/>
          <w:sz w:val="22"/>
          <w:szCs w:val="22"/>
        </w:rPr>
      </w:pPr>
      <w:r w:rsidRPr="008437E1">
        <w:rPr>
          <w:rFonts w:ascii="Open Sans" w:hAnsi="Open Sans" w:cs="Open Sans"/>
          <w:b/>
          <w:bCs/>
          <w:color w:val="FF0000"/>
          <w:sz w:val="22"/>
          <w:szCs w:val="22"/>
        </w:rPr>
        <w:t xml:space="preserve">INSERT ALL LANGUAGE BELOW ON </w:t>
      </w:r>
      <w:r>
        <w:rPr>
          <w:rFonts w:ascii="Open Sans" w:hAnsi="Open Sans" w:cs="Open Sans"/>
          <w:b/>
          <w:bCs/>
          <w:color w:val="FF0000"/>
          <w:sz w:val="22"/>
          <w:szCs w:val="22"/>
        </w:rPr>
        <w:t xml:space="preserve">OFFICIAL </w:t>
      </w:r>
      <w:r w:rsidRPr="008437E1">
        <w:rPr>
          <w:rFonts w:ascii="Open Sans" w:hAnsi="Open Sans" w:cs="Open Sans"/>
          <w:b/>
          <w:bCs/>
          <w:color w:val="FF0000"/>
          <w:sz w:val="22"/>
          <w:szCs w:val="22"/>
        </w:rPr>
        <w:t>DEPARTMENT (AGENCY) LETTERHEAD</w:t>
      </w:r>
    </w:p>
    <w:p w14:paraId="430EC2F2" w14:textId="77777777" w:rsidR="008437E1" w:rsidRDefault="008437E1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B81D72" w14:textId="77777777" w:rsidR="008437E1" w:rsidRPr="005A4AD7" w:rsidRDefault="008437E1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48DBF1E9" w14:textId="3F657293" w:rsidR="00063763" w:rsidRPr="005A4AD7" w:rsidRDefault="00063763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is </w:t>
      </w:r>
      <w:r w:rsidR="006325A9">
        <w:rPr>
          <w:rFonts w:ascii="Open Sans" w:hAnsi="Open Sans" w:cs="Open Sans"/>
          <w:color w:val="000000" w:themeColor="text1"/>
          <w:sz w:val="22"/>
          <w:szCs w:val="22"/>
        </w:rPr>
        <w:t>Agreement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acknowledges the opportunity for state employees separated through a Reduction-in-Force to receive a tuition assistance benefit.  This benefit:</w:t>
      </w:r>
    </w:p>
    <w:p w14:paraId="614CB976" w14:textId="77777777" w:rsidR="00063763" w:rsidRPr="005A4AD7" w:rsidRDefault="00063763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3CE9C7B6" w14:textId="4028FA96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Is contingent on availability of </w:t>
      </w:r>
      <w:r w:rsidR="007874C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funding </w:t>
      </w:r>
      <w:r w:rsidR="007874C2">
        <w:rPr>
          <w:rFonts w:ascii="Open Sans" w:hAnsi="Open Sans" w:cs="Open Sans"/>
          <w:color w:val="000000" w:themeColor="text1"/>
          <w:sz w:val="22"/>
          <w:szCs w:val="22"/>
        </w:rPr>
        <w:t xml:space="preserve">of the separated employee’s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department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 xml:space="preserve"> (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agency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)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and determined on an annual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basis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6F41C90B" w14:textId="771A0975" w:rsidR="00063763" w:rsidRPr="005A4AD7" w:rsidRDefault="00063763" w:rsidP="00063763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</w:p>
    <w:p w14:paraId="01AA7C7C" w14:textId="440EFBE4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May be 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equal to or l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ess than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e cost of tuition and mandatory fees at the eligible </w:t>
      </w:r>
      <w:r w:rsidR="008437E1">
        <w:rPr>
          <w:rFonts w:ascii="Open Sans" w:hAnsi="Open Sans" w:cs="Open Sans"/>
          <w:color w:val="000000" w:themeColor="text1"/>
          <w:sz w:val="22"/>
          <w:szCs w:val="22"/>
        </w:rPr>
        <w:t xml:space="preserve">public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postsecondary institution attended.  The approved amount may include online course fees; however, books and other fees (e.g. athletic fees, parking fees, etc.) are not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covered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37C0C68C" w14:textId="77777777" w:rsidR="005C0004" w:rsidRPr="005A4AD7" w:rsidRDefault="005C0004" w:rsidP="005C0004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11A4474" w14:textId="3F8AE328" w:rsidR="005C0004" w:rsidRPr="005A4AD7" w:rsidRDefault="005C0004" w:rsidP="005C0004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Must be used at a Tennessee public community college, university, or college of applied technology. Benefits may not be used at private or proprietary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institutions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119F4D73" w14:textId="77777777" w:rsidR="00063763" w:rsidRPr="005A4AD7" w:rsidRDefault="00063763" w:rsidP="00063763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4535EEAF" w14:textId="086FF822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Will be paid directly to the postsecondary institution attended </w:t>
      </w:r>
      <w:r w:rsidR="005C0004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on behalf of the separated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employee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41129541" w14:textId="77777777" w:rsidR="00063763" w:rsidRPr="005A4AD7" w:rsidRDefault="00063763" w:rsidP="00063763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E15A03A" w14:textId="16138B29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May be used for 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each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semester that begins enrollment </w:t>
      </w:r>
      <w:r w:rsidR="00C92137">
        <w:rPr>
          <w:rFonts w:ascii="Open Sans" w:hAnsi="Open Sans" w:cs="Open Sans"/>
          <w:color w:val="000000" w:themeColor="text1"/>
          <w:sz w:val="22"/>
          <w:szCs w:val="22"/>
        </w:rPr>
        <w:t>within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two years from the date of separation.</w:t>
      </w:r>
    </w:p>
    <w:p w14:paraId="7E08F5EF" w14:textId="77777777" w:rsidR="00141298" w:rsidRPr="005A4AD7" w:rsidRDefault="00141298" w:rsidP="00141298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AF0F023" w14:textId="0CBD3D7E" w:rsidR="00141298" w:rsidRPr="005A4AD7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e amount of the Tuition </w:t>
      </w:r>
      <w:r w:rsidR="006B20D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Assistance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Benefit provided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 xml:space="preserve"> by this Department/Agency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for the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="006B20D2" w:rsidRPr="008437E1">
        <w:rPr>
          <w:rFonts w:ascii="Open Sans" w:hAnsi="Open Sans" w:cs="Open Sans"/>
          <w:b/>
          <w:bCs/>
          <w:color w:val="000000" w:themeColor="text1"/>
          <w:sz w:val="22"/>
          <w:szCs w:val="22"/>
          <w:u w:val="single"/>
        </w:rPr>
        <w:t>full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 2025-2026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academic year is $___________.   This amount may be adjusted in future academic years depending on </w:t>
      </w:r>
      <w:r w:rsidR="006B20D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funding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availab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ility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. </w:t>
      </w:r>
    </w:p>
    <w:p w14:paraId="265B33E7" w14:textId="77777777" w:rsidR="005C0004" w:rsidRPr="005A4AD7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03DBC69B" w14:textId="77777777" w:rsidR="005C0004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39DC1A7A" w14:textId="23FD8A2F" w:rsidR="00482E36" w:rsidRPr="005A4AD7" w:rsidRDefault="00482E36" w:rsidP="00482E36">
      <w:pPr>
        <w:rPr>
          <w:rFonts w:ascii="Open Sans" w:hAnsi="Open Sans" w:cs="Open Sans"/>
          <w:color w:val="000000" w:themeColor="text1"/>
          <w:sz w:val="22"/>
          <w:szCs w:val="22"/>
        </w:rPr>
      </w:pPr>
      <w:r>
        <w:rPr>
          <w:rFonts w:ascii="Open Sans" w:hAnsi="Open Sans" w:cs="Open Sans"/>
          <w:color w:val="000000" w:themeColor="text1"/>
          <w:sz w:val="22"/>
          <w:szCs w:val="22"/>
        </w:rPr>
        <w:t>Employee Name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: __</w:t>
      </w:r>
      <w:r>
        <w:rPr>
          <w:rFonts w:ascii="Open Sans" w:hAnsi="Open Sans" w:cs="Open Sans"/>
          <w:color w:val="000000" w:themeColor="text1"/>
          <w:sz w:val="22"/>
          <w:szCs w:val="22"/>
        </w:rPr>
        <w:t>_______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__________________</w:t>
      </w:r>
      <w:r>
        <w:rPr>
          <w:rFonts w:ascii="Open Sans" w:hAnsi="Open Sans" w:cs="Open Sans"/>
          <w:color w:val="000000" w:themeColor="text1"/>
          <w:sz w:val="22"/>
          <w:szCs w:val="22"/>
        </w:rPr>
        <w:t>______</w:t>
      </w:r>
      <w:r w:rsidR="008437E1">
        <w:rPr>
          <w:rFonts w:ascii="Open Sans" w:hAnsi="Open Sans" w:cs="Open Sans"/>
          <w:color w:val="000000" w:themeColor="text1"/>
          <w:sz w:val="22"/>
          <w:szCs w:val="22"/>
        </w:rPr>
        <w:t>_________</w:t>
      </w:r>
      <w:r>
        <w:rPr>
          <w:rFonts w:ascii="Open Sans" w:hAnsi="Open Sans" w:cs="Open Sans"/>
          <w:color w:val="000000" w:themeColor="text1"/>
          <w:sz w:val="22"/>
          <w:szCs w:val="22"/>
        </w:rPr>
        <w:t>__</w:t>
      </w:r>
      <w:proofErr w:type="gramStart"/>
      <w:r>
        <w:rPr>
          <w:rFonts w:ascii="Open Sans" w:hAnsi="Open Sans" w:cs="Open Sans"/>
          <w:color w:val="000000" w:themeColor="text1"/>
          <w:sz w:val="22"/>
          <w:szCs w:val="22"/>
        </w:rPr>
        <w:t>_</w:t>
      </w:r>
      <w:r w:rsidR="008437E1">
        <w:rPr>
          <w:rFonts w:ascii="Open Sans" w:hAnsi="Open Sans" w:cs="Open Sans"/>
          <w:color w:val="000000" w:themeColor="text1"/>
          <w:sz w:val="22"/>
          <w:szCs w:val="22"/>
        </w:rPr>
        <w:t xml:space="preserve">  Date</w:t>
      </w:r>
      <w:proofErr w:type="gramEnd"/>
      <w:r w:rsidR="008437E1">
        <w:rPr>
          <w:rFonts w:ascii="Open Sans" w:hAnsi="Open Sans" w:cs="Open Sans"/>
          <w:color w:val="000000" w:themeColor="text1"/>
          <w:sz w:val="22"/>
          <w:szCs w:val="22"/>
        </w:rPr>
        <w:t xml:space="preserve">: _______________________ </w:t>
      </w:r>
    </w:p>
    <w:p w14:paraId="16B5AF73" w14:textId="77777777" w:rsidR="00482E36" w:rsidRDefault="00482E36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2332058B" w14:textId="77777777" w:rsidR="00482E36" w:rsidRDefault="00482E36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4CF4D8C8" w14:textId="54DBFE40" w:rsidR="005C0004" w:rsidRPr="005A4AD7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>Department/Agency: __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_______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__________________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_____________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________________________________</w:t>
      </w:r>
    </w:p>
    <w:p w14:paraId="35DCB0BD" w14:textId="77777777" w:rsidR="005C0004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6DF64177" w14:textId="77777777" w:rsidR="006B20D2" w:rsidRPr="005A4AD7" w:rsidRDefault="006B20D2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008AC709" w14:textId="43992931" w:rsidR="005C0004" w:rsidRPr="005A4AD7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>Department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/Agency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Head or Designee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="00482E36">
        <w:rPr>
          <w:rFonts w:ascii="Open Sans" w:hAnsi="Open Sans" w:cs="Open Sans"/>
          <w:color w:val="000000" w:themeColor="text1"/>
          <w:sz w:val="22"/>
          <w:szCs w:val="22"/>
        </w:rPr>
        <w:t>N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ame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: ______________________________________________</w:t>
      </w:r>
    </w:p>
    <w:p w14:paraId="47E9C394" w14:textId="77777777" w:rsidR="005C0004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280EEE7F" w14:textId="77777777" w:rsidR="006B20D2" w:rsidRDefault="006B20D2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760D7621" w14:textId="50AAEE09" w:rsidR="006B20D2" w:rsidRDefault="006B20D2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Department/Agency </w:t>
      </w:r>
      <w:r>
        <w:rPr>
          <w:rFonts w:ascii="Open Sans" w:hAnsi="Open Sans" w:cs="Open Sans"/>
          <w:color w:val="000000" w:themeColor="text1"/>
          <w:sz w:val="22"/>
          <w:szCs w:val="22"/>
        </w:rPr>
        <w:t xml:space="preserve">Head or Designee </w:t>
      </w:r>
      <w:r w:rsidR="00482E36">
        <w:rPr>
          <w:rFonts w:ascii="Open Sans" w:hAnsi="Open Sans" w:cs="Open Sans"/>
          <w:color w:val="000000" w:themeColor="text1"/>
          <w:sz w:val="22"/>
          <w:szCs w:val="22"/>
        </w:rPr>
        <w:t>S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ignature: __________________________________________</w:t>
      </w:r>
    </w:p>
    <w:sectPr w:rsidR="006B20D2" w:rsidSect="005C0004">
      <w:footerReference w:type="default" r:id="rId8"/>
      <w:footerReference w:type="first" r:id="rId9"/>
      <w:pgSz w:w="12240" w:h="15840" w:code="1"/>
      <w:pgMar w:top="1440" w:right="1440" w:bottom="576" w:left="1440" w:header="720" w:footer="706" w:gutter="0"/>
      <w:paperSrc w:first="7" w:other="7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C414D" w14:textId="77777777" w:rsidR="00AE73EA" w:rsidRDefault="00AE73EA" w:rsidP="0008466D">
      <w:r>
        <w:separator/>
      </w:r>
    </w:p>
  </w:endnote>
  <w:endnote w:type="continuationSeparator" w:id="0">
    <w:p w14:paraId="712CB17B" w14:textId="77777777" w:rsidR="00AE73EA" w:rsidRDefault="00AE73EA" w:rsidP="0008466D">
      <w:r>
        <w:continuationSeparator/>
      </w:r>
    </w:p>
  </w:endnote>
  <w:endnote w:type="continuationNotice" w:id="1">
    <w:p w14:paraId="062B2DD3" w14:textId="77777777" w:rsidR="00AE73EA" w:rsidRDefault="00AE73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2ADF2" w14:textId="77777777" w:rsidR="009369B2" w:rsidRDefault="009369B2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4915D" w14:textId="4F98C712" w:rsidR="00077EEB" w:rsidRDefault="00077EEB" w:rsidP="00077EE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AE616" w14:textId="77777777" w:rsidR="00AE73EA" w:rsidRDefault="00AE73EA" w:rsidP="0008466D">
      <w:r>
        <w:separator/>
      </w:r>
    </w:p>
  </w:footnote>
  <w:footnote w:type="continuationSeparator" w:id="0">
    <w:p w14:paraId="5C373E3F" w14:textId="77777777" w:rsidR="00AE73EA" w:rsidRDefault="00AE73EA" w:rsidP="0008466D">
      <w:r>
        <w:continuationSeparator/>
      </w:r>
    </w:p>
  </w:footnote>
  <w:footnote w:type="continuationNotice" w:id="1">
    <w:p w14:paraId="35462B84" w14:textId="77777777" w:rsidR="00AE73EA" w:rsidRDefault="00AE73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519"/>
    <w:multiLevelType w:val="hybridMultilevel"/>
    <w:tmpl w:val="5656AA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87918"/>
    <w:multiLevelType w:val="hybridMultilevel"/>
    <w:tmpl w:val="DB6070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153B41"/>
    <w:multiLevelType w:val="hybridMultilevel"/>
    <w:tmpl w:val="C2B4EAA6"/>
    <w:lvl w:ilvl="0" w:tplc="741AA800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63F9E"/>
    <w:multiLevelType w:val="hybridMultilevel"/>
    <w:tmpl w:val="951864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24A7B"/>
    <w:multiLevelType w:val="hybridMultilevel"/>
    <w:tmpl w:val="8BEAF8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21F51E6"/>
    <w:multiLevelType w:val="hybridMultilevel"/>
    <w:tmpl w:val="567E7D7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B009D"/>
    <w:multiLevelType w:val="hybridMultilevel"/>
    <w:tmpl w:val="62D6179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17793B66"/>
    <w:multiLevelType w:val="hybridMultilevel"/>
    <w:tmpl w:val="145ED2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1B181B9C"/>
    <w:multiLevelType w:val="hybridMultilevel"/>
    <w:tmpl w:val="5A22346C"/>
    <w:lvl w:ilvl="0" w:tplc="E226624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21805"/>
    <w:multiLevelType w:val="hybridMultilevel"/>
    <w:tmpl w:val="F2FC4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875CE"/>
    <w:multiLevelType w:val="hybridMultilevel"/>
    <w:tmpl w:val="66B24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F3EBF"/>
    <w:multiLevelType w:val="hybridMultilevel"/>
    <w:tmpl w:val="CA98CA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E50BED"/>
    <w:multiLevelType w:val="hybridMultilevel"/>
    <w:tmpl w:val="7E9CAB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A86919"/>
    <w:multiLevelType w:val="hybridMultilevel"/>
    <w:tmpl w:val="546AC67E"/>
    <w:lvl w:ilvl="0" w:tplc="8BC22A8E">
      <w:numFmt w:val="bullet"/>
      <w:lvlText w:val="•"/>
      <w:lvlJc w:val="left"/>
      <w:pPr>
        <w:ind w:left="731" w:hanging="14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CCC4016">
      <w:numFmt w:val="bullet"/>
      <w:lvlText w:val="•"/>
      <w:lvlJc w:val="left"/>
      <w:pPr>
        <w:ind w:left="1684" w:hanging="140"/>
      </w:pPr>
      <w:rPr>
        <w:rFonts w:hint="default"/>
        <w:lang w:val="en-US" w:eastAsia="en-US" w:bidi="ar-SA"/>
      </w:rPr>
    </w:lvl>
    <w:lvl w:ilvl="2" w:tplc="EAF44CFC">
      <w:numFmt w:val="bullet"/>
      <w:lvlText w:val="•"/>
      <w:lvlJc w:val="left"/>
      <w:pPr>
        <w:ind w:left="2628" w:hanging="140"/>
      </w:pPr>
      <w:rPr>
        <w:rFonts w:hint="default"/>
        <w:lang w:val="en-US" w:eastAsia="en-US" w:bidi="ar-SA"/>
      </w:rPr>
    </w:lvl>
    <w:lvl w:ilvl="3" w:tplc="B6D23192">
      <w:numFmt w:val="bullet"/>
      <w:lvlText w:val="•"/>
      <w:lvlJc w:val="left"/>
      <w:pPr>
        <w:ind w:left="3572" w:hanging="140"/>
      </w:pPr>
      <w:rPr>
        <w:rFonts w:hint="default"/>
        <w:lang w:val="en-US" w:eastAsia="en-US" w:bidi="ar-SA"/>
      </w:rPr>
    </w:lvl>
    <w:lvl w:ilvl="4" w:tplc="F820AD3C">
      <w:numFmt w:val="bullet"/>
      <w:lvlText w:val="•"/>
      <w:lvlJc w:val="left"/>
      <w:pPr>
        <w:ind w:left="4516" w:hanging="140"/>
      </w:pPr>
      <w:rPr>
        <w:rFonts w:hint="default"/>
        <w:lang w:val="en-US" w:eastAsia="en-US" w:bidi="ar-SA"/>
      </w:rPr>
    </w:lvl>
    <w:lvl w:ilvl="5" w:tplc="7C044C5E">
      <w:numFmt w:val="bullet"/>
      <w:lvlText w:val="•"/>
      <w:lvlJc w:val="left"/>
      <w:pPr>
        <w:ind w:left="5460" w:hanging="140"/>
      </w:pPr>
      <w:rPr>
        <w:rFonts w:hint="default"/>
        <w:lang w:val="en-US" w:eastAsia="en-US" w:bidi="ar-SA"/>
      </w:rPr>
    </w:lvl>
    <w:lvl w:ilvl="6" w:tplc="47A8654E">
      <w:numFmt w:val="bullet"/>
      <w:lvlText w:val="•"/>
      <w:lvlJc w:val="left"/>
      <w:pPr>
        <w:ind w:left="6404" w:hanging="140"/>
      </w:pPr>
      <w:rPr>
        <w:rFonts w:hint="default"/>
        <w:lang w:val="en-US" w:eastAsia="en-US" w:bidi="ar-SA"/>
      </w:rPr>
    </w:lvl>
    <w:lvl w:ilvl="7" w:tplc="F89E8754">
      <w:numFmt w:val="bullet"/>
      <w:lvlText w:val="•"/>
      <w:lvlJc w:val="left"/>
      <w:pPr>
        <w:ind w:left="7348" w:hanging="140"/>
      </w:pPr>
      <w:rPr>
        <w:rFonts w:hint="default"/>
        <w:lang w:val="en-US" w:eastAsia="en-US" w:bidi="ar-SA"/>
      </w:rPr>
    </w:lvl>
    <w:lvl w:ilvl="8" w:tplc="3C3C2EC2">
      <w:numFmt w:val="bullet"/>
      <w:lvlText w:val="•"/>
      <w:lvlJc w:val="left"/>
      <w:pPr>
        <w:ind w:left="8292" w:hanging="140"/>
      </w:pPr>
      <w:rPr>
        <w:rFonts w:hint="default"/>
        <w:lang w:val="en-US" w:eastAsia="en-US" w:bidi="ar-SA"/>
      </w:rPr>
    </w:lvl>
  </w:abstractNum>
  <w:abstractNum w:abstractNumId="14" w15:restartNumberingAfterBreak="0">
    <w:nsid w:val="372D093E"/>
    <w:multiLevelType w:val="hybridMultilevel"/>
    <w:tmpl w:val="75FA79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47DE0"/>
    <w:multiLevelType w:val="hybridMultilevel"/>
    <w:tmpl w:val="B172DE00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F177A"/>
    <w:multiLevelType w:val="hybridMultilevel"/>
    <w:tmpl w:val="A622E5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A1503D"/>
    <w:multiLevelType w:val="hybridMultilevel"/>
    <w:tmpl w:val="41FE1B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B027C"/>
    <w:multiLevelType w:val="hybridMultilevel"/>
    <w:tmpl w:val="02FCE0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3C3ACA"/>
    <w:multiLevelType w:val="hybridMultilevel"/>
    <w:tmpl w:val="4C92F5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6C5361"/>
    <w:multiLevelType w:val="hybridMultilevel"/>
    <w:tmpl w:val="524474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701B6"/>
    <w:multiLevelType w:val="hybridMultilevel"/>
    <w:tmpl w:val="803037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5E30E0"/>
    <w:multiLevelType w:val="hybridMultilevel"/>
    <w:tmpl w:val="A21ED5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33C0C"/>
    <w:multiLevelType w:val="hybridMultilevel"/>
    <w:tmpl w:val="E2B250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D82759"/>
    <w:multiLevelType w:val="hybridMultilevel"/>
    <w:tmpl w:val="964426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D126E66"/>
    <w:multiLevelType w:val="hybridMultilevel"/>
    <w:tmpl w:val="C5EEE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2996026">
    <w:abstractNumId w:val="12"/>
  </w:num>
  <w:num w:numId="2" w16cid:durableId="1180511970">
    <w:abstractNumId w:val="11"/>
  </w:num>
  <w:num w:numId="3" w16cid:durableId="414474471">
    <w:abstractNumId w:val="0"/>
  </w:num>
  <w:num w:numId="4" w16cid:durableId="1928154775">
    <w:abstractNumId w:val="16"/>
  </w:num>
  <w:num w:numId="5" w16cid:durableId="107088959">
    <w:abstractNumId w:val="18"/>
  </w:num>
  <w:num w:numId="6" w16cid:durableId="1008098846">
    <w:abstractNumId w:val="24"/>
  </w:num>
  <w:num w:numId="7" w16cid:durableId="562178881">
    <w:abstractNumId w:val="1"/>
  </w:num>
  <w:num w:numId="8" w16cid:durableId="2125877716">
    <w:abstractNumId w:val="19"/>
  </w:num>
  <w:num w:numId="9" w16cid:durableId="490759978">
    <w:abstractNumId w:val="5"/>
  </w:num>
  <w:num w:numId="10" w16cid:durableId="725107176">
    <w:abstractNumId w:val="21"/>
  </w:num>
  <w:num w:numId="11" w16cid:durableId="1253781165">
    <w:abstractNumId w:val="14"/>
  </w:num>
  <w:num w:numId="12" w16cid:durableId="1369992211">
    <w:abstractNumId w:val="23"/>
  </w:num>
  <w:num w:numId="13" w16cid:durableId="1980376475">
    <w:abstractNumId w:val="22"/>
  </w:num>
  <w:num w:numId="14" w16cid:durableId="1745451231">
    <w:abstractNumId w:val="3"/>
  </w:num>
  <w:num w:numId="15" w16cid:durableId="1759326031">
    <w:abstractNumId w:val="15"/>
  </w:num>
  <w:num w:numId="16" w16cid:durableId="183906560">
    <w:abstractNumId w:val="4"/>
  </w:num>
  <w:num w:numId="17" w16cid:durableId="1258296451">
    <w:abstractNumId w:val="10"/>
  </w:num>
  <w:num w:numId="18" w16cid:durableId="431170820">
    <w:abstractNumId w:val="20"/>
  </w:num>
  <w:num w:numId="19" w16cid:durableId="1487748355">
    <w:abstractNumId w:val="7"/>
  </w:num>
  <w:num w:numId="20" w16cid:durableId="915239448">
    <w:abstractNumId w:val="17"/>
  </w:num>
  <w:num w:numId="21" w16cid:durableId="1443577341">
    <w:abstractNumId w:val="8"/>
  </w:num>
  <w:num w:numId="22" w16cid:durableId="545291279">
    <w:abstractNumId w:val="6"/>
  </w:num>
  <w:num w:numId="23" w16cid:durableId="792016598">
    <w:abstractNumId w:val="25"/>
  </w:num>
  <w:num w:numId="24" w16cid:durableId="791170817">
    <w:abstractNumId w:val="13"/>
  </w:num>
  <w:num w:numId="25" w16cid:durableId="807824787">
    <w:abstractNumId w:val="2"/>
  </w:num>
  <w:num w:numId="26" w16cid:durableId="20029270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DYzNTCzNDUwNrRU0lEKTi0uzszPAykwNK8FAHg3EQctAAAA"/>
  </w:docVars>
  <w:rsids>
    <w:rsidRoot w:val="00E50E46"/>
    <w:rsid w:val="00002C53"/>
    <w:rsid w:val="0001259E"/>
    <w:rsid w:val="00013927"/>
    <w:rsid w:val="00013A93"/>
    <w:rsid w:val="00023CE2"/>
    <w:rsid w:val="00030E5A"/>
    <w:rsid w:val="0003284F"/>
    <w:rsid w:val="000341A8"/>
    <w:rsid w:val="00040228"/>
    <w:rsid w:val="00043C44"/>
    <w:rsid w:val="00046918"/>
    <w:rsid w:val="00046B17"/>
    <w:rsid w:val="00047BC9"/>
    <w:rsid w:val="000501D2"/>
    <w:rsid w:val="00053C94"/>
    <w:rsid w:val="0006162A"/>
    <w:rsid w:val="00063763"/>
    <w:rsid w:val="00065BCD"/>
    <w:rsid w:val="00077EEB"/>
    <w:rsid w:val="00081F85"/>
    <w:rsid w:val="0008466D"/>
    <w:rsid w:val="000A1680"/>
    <w:rsid w:val="000A1C2F"/>
    <w:rsid w:val="000A2697"/>
    <w:rsid w:val="000B4373"/>
    <w:rsid w:val="000C0D7E"/>
    <w:rsid w:val="000C3A0F"/>
    <w:rsid w:val="000C7F66"/>
    <w:rsid w:val="000D65B0"/>
    <w:rsid w:val="000D68D1"/>
    <w:rsid w:val="000D7E68"/>
    <w:rsid w:val="000E0E55"/>
    <w:rsid w:val="000E16A7"/>
    <w:rsid w:val="000E4791"/>
    <w:rsid w:val="000E4795"/>
    <w:rsid w:val="000F36D9"/>
    <w:rsid w:val="001036F3"/>
    <w:rsid w:val="00107078"/>
    <w:rsid w:val="00115202"/>
    <w:rsid w:val="0011567C"/>
    <w:rsid w:val="001200F5"/>
    <w:rsid w:val="00124349"/>
    <w:rsid w:val="001257BB"/>
    <w:rsid w:val="0012592A"/>
    <w:rsid w:val="0012770C"/>
    <w:rsid w:val="001319EE"/>
    <w:rsid w:val="0013497C"/>
    <w:rsid w:val="00136A88"/>
    <w:rsid w:val="00141298"/>
    <w:rsid w:val="00144827"/>
    <w:rsid w:val="00152232"/>
    <w:rsid w:val="00160592"/>
    <w:rsid w:val="00160E94"/>
    <w:rsid w:val="001628B7"/>
    <w:rsid w:val="001725AA"/>
    <w:rsid w:val="0017455E"/>
    <w:rsid w:val="00182511"/>
    <w:rsid w:val="00182BB4"/>
    <w:rsid w:val="00184523"/>
    <w:rsid w:val="001B0C75"/>
    <w:rsid w:val="001C0A52"/>
    <w:rsid w:val="001F12DD"/>
    <w:rsid w:val="001F43B9"/>
    <w:rsid w:val="001F58B8"/>
    <w:rsid w:val="00201E70"/>
    <w:rsid w:val="00211CA0"/>
    <w:rsid w:val="002143D1"/>
    <w:rsid w:val="002328DC"/>
    <w:rsid w:val="00241677"/>
    <w:rsid w:val="00244CF7"/>
    <w:rsid w:val="00252CB1"/>
    <w:rsid w:val="00260089"/>
    <w:rsid w:val="002661C0"/>
    <w:rsid w:val="002671EC"/>
    <w:rsid w:val="002751A9"/>
    <w:rsid w:val="00277BA6"/>
    <w:rsid w:val="00284A05"/>
    <w:rsid w:val="00285953"/>
    <w:rsid w:val="0029067E"/>
    <w:rsid w:val="002913DB"/>
    <w:rsid w:val="002974F2"/>
    <w:rsid w:val="002A0B77"/>
    <w:rsid w:val="002A375D"/>
    <w:rsid w:val="002A4543"/>
    <w:rsid w:val="002A5371"/>
    <w:rsid w:val="002A53DA"/>
    <w:rsid w:val="002B6ACE"/>
    <w:rsid w:val="002B77A0"/>
    <w:rsid w:val="002B7834"/>
    <w:rsid w:val="002D23C4"/>
    <w:rsid w:val="002D3F71"/>
    <w:rsid w:val="002D62B8"/>
    <w:rsid w:val="002D6E87"/>
    <w:rsid w:val="002D7926"/>
    <w:rsid w:val="002E0014"/>
    <w:rsid w:val="002F2902"/>
    <w:rsid w:val="002F2DEC"/>
    <w:rsid w:val="00303D91"/>
    <w:rsid w:val="00312525"/>
    <w:rsid w:val="00315F3A"/>
    <w:rsid w:val="0031621F"/>
    <w:rsid w:val="00316460"/>
    <w:rsid w:val="003174E0"/>
    <w:rsid w:val="003204C1"/>
    <w:rsid w:val="003225A1"/>
    <w:rsid w:val="0032517F"/>
    <w:rsid w:val="00326904"/>
    <w:rsid w:val="00330BC1"/>
    <w:rsid w:val="00342263"/>
    <w:rsid w:val="0035246F"/>
    <w:rsid w:val="003604EB"/>
    <w:rsid w:val="003729B7"/>
    <w:rsid w:val="00376D09"/>
    <w:rsid w:val="00381844"/>
    <w:rsid w:val="00385728"/>
    <w:rsid w:val="003875BA"/>
    <w:rsid w:val="003938AC"/>
    <w:rsid w:val="003940B5"/>
    <w:rsid w:val="003A3F74"/>
    <w:rsid w:val="003A7640"/>
    <w:rsid w:val="003C032D"/>
    <w:rsid w:val="003C2EDB"/>
    <w:rsid w:val="003D2F6E"/>
    <w:rsid w:val="003D4766"/>
    <w:rsid w:val="003D61DD"/>
    <w:rsid w:val="003E5E02"/>
    <w:rsid w:val="003F6E48"/>
    <w:rsid w:val="00404ED9"/>
    <w:rsid w:val="00412411"/>
    <w:rsid w:val="00415BFF"/>
    <w:rsid w:val="00421202"/>
    <w:rsid w:val="00421916"/>
    <w:rsid w:val="00422C52"/>
    <w:rsid w:val="004231D8"/>
    <w:rsid w:val="00430D2F"/>
    <w:rsid w:val="0043271C"/>
    <w:rsid w:val="00432F44"/>
    <w:rsid w:val="004341D1"/>
    <w:rsid w:val="004405BE"/>
    <w:rsid w:val="0044105D"/>
    <w:rsid w:val="00442AC4"/>
    <w:rsid w:val="004449DB"/>
    <w:rsid w:val="00461634"/>
    <w:rsid w:val="00467ED2"/>
    <w:rsid w:val="00470D74"/>
    <w:rsid w:val="004766B0"/>
    <w:rsid w:val="00482E36"/>
    <w:rsid w:val="0049156C"/>
    <w:rsid w:val="00497D86"/>
    <w:rsid w:val="004A7273"/>
    <w:rsid w:val="004B2E5B"/>
    <w:rsid w:val="004B3100"/>
    <w:rsid w:val="004B533C"/>
    <w:rsid w:val="004B61E7"/>
    <w:rsid w:val="004C1F6C"/>
    <w:rsid w:val="004C6EAC"/>
    <w:rsid w:val="004C7222"/>
    <w:rsid w:val="004D5985"/>
    <w:rsid w:val="004F6405"/>
    <w:rsid w:val="004F6ADC"/>
    <w:rsid w:val="004F7625"/>
    <w:rsid w:val="00506610"/>
    <w:rsid w:val="0051569F"/>
    <w:rsid w:val="00527B41"/>
    <w:rsid w:val="005306B3"/>
    <w:rsid w:val="00530835"/>
    <w:rsid w:val="00531756"/>
    <w:rsid w:val="0053537A"/>
    <w:rsid w:val="005362C8"/>
    <w:rsid w:val="00545CE0"/>
    <w:rsid w:val="005464CA"/>
    <w:rsid w:val="005466B5"/>
    <w:rsid w:val="00546765"/>
    <w:rsid w:val="00547E4F"/>
    <w:rsid w:val="0055355C"/>
    <w:rsid w:val="005577C9"/>
    <w:rsid w:val="0056684D"/>
    <w:rsid w:val="00567D1D"/>
    <w:rsid w:val="0058006D"/>
    <w:rsid w:val="0058198A"/>
    <w:rsid w:val="00594826"/>
    <w:rsid w:val="0059508A"/>
    <w:rsid w:val="00595325"/>
    <w:rsid w:val="005A23B2"/>
    <w:rsid w:val="005A4AD7"/>
    <w:rsid w:val="005B0AF5"/>
    <w:rsid w:val="005B0F02"/>
    <w:rsid w:val="005B182D"/>
    <w:rsid w:val="005B27F5"/>
    <w:rsid w:val="005B6495"/>
    <w:rsid w:val="005C0004"/>
    <w:rsid w:val="005C5054"/>
    <w:rsid w:val="005C5D14"/>
    <w:rsid w:val="005D50D5"/>
    <w:rsid w:val="005D5121"/>
    <w:rsid w:val="005D6458"/>
    <w:rsid w:val="005F0306"/>
    <w:rsid w:val="005F27B2"/>
    <w:rsid w:val="00604D21"/>
    <w:rsid w:val="00605938"/>
    <w:rsid w:val="00606321"/>
    <w:rsid w:val="006248F1"/>
    <w:rsid w:val="00625B99"/>
    <w:rsid w:val="00627FF4"/>
    <w:rsid w:val="006302A4"/>
    <w:rsid w:val="006325A9"/>
    <w:rsid w:val="00636B8F"/>
    <w:rsid w:val="006437F8"/>
    <w:rsid w:val="00647CD6"/>
    <w:rsid w:val="00650115"/>
    <w:rsid w:val="00674CCD"/>
    <w:rsid w:val="00677DB3"/>
    <w:rsid w:val="00680BA9"/>
    <w:rsid w:val="00681AB8"/>
    <w:rsid w:val="0068291A"/>
    <w:rsid w:val="006848B8"/>
    <w:rsid w:val="00684B1A"/>
    <w:rsid w:val="00693D8E"/>
    <w:rsid w:val="00696806"/>
    <w:rsid w:val="006A2FF1"/>
    <w:rsid w:val="006A319F"/>
    <w:rsid w:val="006A496A"/>
    <w:rsid w:val="006B12DF"/>
    <w:rsid w:val="006B20D2"/>
    <w:rsid w:val="006B4909"/>
    <w:rsid w:val="006C1458"/>
    <w:rsid w:val="006C5D72"/>
    <w:rsid w:val="006C7254"/>
    <w:rsid w:val="006D6B61"/>
    <w:rsid w:val="006E4EEC"/>
    <w:rsid w:val="006F5125"/>
    <w:rsid w:val="006F5EA0"/>
    <w:rsid w:val="0070066F"/>
    <w:rsid w:val="00730AE9"/>
    <w:rsid w:val="007353C7"/>
    <w:rsid w:val="007400B6"/>
    <w:rsid w:val="00740929"/>
    <w:rsid w:val="007445C7"/>
    <w:rsid w:val="00745EA9"/>
    <w:rsid w:val="00752942"/>
    <w:rsid w:val="00753D2D"/>
    <w:rsid w:val="00765422"/>
    <w:rsid w:val="00767E30"/>
    <w:rsid w:val="00773B36"/>
    <w:rsid w:val="00774178"/>
    <w:rsid w:val="0077460E"/>
    <w:rsid w:val="007766CF"/>
    <w:rsid w:val="00777059"/>
    <w:rsid w:val="00777487"/>
    <w:rsid w:val="007804F9"/>
    <w:rsid w:val="007841C7"/>
    <w:rsid w:val="007842BB"/>
    <w:rsid w:val="00784F4A"/>
    <w:rsid w:val="00785F89"/>
    <w:rsid w:val="007865DD"/>
    <w:rsid w:val="007874C2"/>
    <w:rsid w:val="00796E74"/>
    <w:rsid w:val="007A470D"/>
    <w:rsid w:val="007B04E1"/>
    <w:rsid w:val="007B4040"/>
    <w:rsid w:val="007C0310"/>
    <w:rsid w:val="007C5A5C"/>
    <w:rsid w:val="007C6702"/>
    <w:rsid w:val="007D3899"/>
    <w:rsid w:val="007E053E"/>
    <w:rsid w:val="007E6370"/>
    <w:rsid w:val="007F1270"/>
    <w:rsid w:val="007F4533"/>
    <w:rsid w:val="007F4968"/>
    <w:rsid w:val="007F719E"/>
    <w:rsid w:val="00803985"/>
    <w:rsid w:val="00814FC5"/>
    <w:rsid w:val="0081683C"/>
    <w:rsid w:val="008210E1"/>
    <w:rsid w:val="008247CA"/>
    <w:rsid w:val="00824AB3"/>
    <w:rsid w:val="00825D2A"/>
    <w:rsid w:val="00825FF6"/>
    <w:rsid w:val="0082721E"/>
    <w:rsid w:val="008437E1"/>
    <w:rsid w:val="0084519A"/>
    <w:rsid w:val="008463C2"/>
    <w:rsid w:val="00851099"/>
    <w:rsid w:val="0085787C"/>
    <w:rsid w:val="00857906"/>
    <w:rsid w:val="008608D8"/>
    <w:rsid w:val="00862849"/>
    <w:rsid w:val="008654A1"/>
    <w:rsid w:val="00867CE1"/>
    <w:rsid w:val="00873E1F"/>
    <w:rsid w:val="00890819"/>
    <w:rsid w:val="00890ED1"/>
    <w:rsid w:val="008A495A"/>
    <w:rsid w:val="008B1857"/>
    <w:rsid w:val="008B5E48"/>
    <w:rsid w:val="008B7F02"/>
    <w:rsid w:val="008C008A"/>
    <w:rsid w:val="008C0A02"/>
    <w:rsid w:val="008C4176"/>
    <w:rsid w:val="008D37A9"/>
    <w:rsid w:val="008D4AF7"/>
    <w:rsid w:val="008E5811"/>
    <w:rsid w:val="008E6E70"/>
    <w:rsid w:val="008F0037"/>
    <w:rsid w:val="008F33F3"/>
    <w:rsid w:val="008F6344"/>
    <w:rsid w:val="008F74EA"/>
    <w:rsid w:val="0092053A"/>
    <w:rsid w:val="00925E22"/>
    <w:rsid w:val="009304F0"/>
    <w:rsid w:val="009369B2"/>
    <w:rsid w:val="00937201"/>
    <w:rsid w:val="00946457"/>
    <w:rsid w:val="009472DF"/>
    <w:rsid w:val="00952B09"/>
    <w:rsid w:val="009610EB"/>
    <w:rsid w:val="00964EA1"/>
    <w:rsid w:val="009654A1"/>
    <w:rsid w:val="009666CA"/>
    <w:rsid w:val="0097263A"/>
    <w:rsid w:val="00972F03"/>
    <w:rsid w:val="0097726A"/>
    <w:rsid w:val="00993003"/>
    <w:rsid w:val="00993036"/>
    <w:rsid w:val="009938A8"/>
    <w:rsid w:val="009A0AC1"/>
    <w:rsid w:val="009B0CE1"/>
    <w:rsid w:val="009B5BF4"/>
    <w:rsid w:val="009B74EC"/>
    <w:rsid w:val="009C26D1"/>
    <w:rsid w:val="009C7486"/>
    <w:rsid w:val="009D0A8B"/>
    <w:rsid w:val="009D49BF"/>
    <w:rsid w:val="009E047F"/>
    <w:rsid w:val="009E1CCF"/>
    <w:rsid w:val="009F76FC"/>
    <w:rsid w:val="00A02AE5"/>
    <w:rsid w:val="00A32130"/>
    <w:rsid w:val="00A33E2F"/>
    <w:rsid w:val="00A43872"/>
    <w:rsid w:val="00A4467E"/>
    <w:rsid w:val="00A51A72"/>
    <w:rsid w:val="00A54EB1"/>
    <w:rsid w:val="00A622CA"/>
    <w:rsid w:val="00A640BD"/>
    <w:rsid w:val="00A85754"/>
    <w:rsid w:val="00A86A39"/>
    <w:rsid w:val="00A912C2"/>
    <w:rsid w:val="00A91CE4"/>
    <w:rsid w:val="00A93275"/>
    <w:rsid w:val="00AB6E73"/>
    <w:rsid w:val="00AC5D31"/>
    <w:rsid w:val="00AC6657"/>
    <w:rsid w:val="00AC7032"/>
    <w:rsid w:val="00AD364B"/>
    <w:rsid w:val="00AD715E"/>
    <w:rsid w:val="00AE344B"/>
    <w:rsid w:val="00AE3BC9"/>
    <w:rsid w:val="00AE73EA"/>
    <w:rsid w:val="00AE7DC5"/>
    <w:rsid w:val="00AF1363"/>
    <w:rsid w:val="00AF2246"/>
    <w:rsid w:val="00AF6AE0"/>
    <w:rsid w:val="00B019AF"/>
    <w:rsid w:val="00B01BE0"/>
    <w:rsid w:val="00B035EB"/>
    <w:rsid w:val="00B15AF6"/>
    <w:rsid w:val="00B256BE"/>
    <w:rsid w:val="00B27235"/>
    <w:rsid w:val="00B27FCD"/>
    <w:rsid w:val="00B41ADF"/>
    <w:rsid w:val="00B6794E"/>
    <w:rsid w:val="00B87057"/>
    <w:rsid w:val="00B9364E"/>
    <w:rsid w:val="00B94CF5"/>
    <w:rsid w:val="00BA0709"/>
    <w:rsid w:val="00BA4314"/>
    <w:rsid w:val="00BB116B"/>
    <w:rsid w:val="00BB1CDE"/>
    <w:rsid w:val="00BB668C"/>
    <w:rsid w:val="00BC5FB1"/>
    <w:rsid w:val="00BC74FA"/>
    <w:rsid w:val="00BC7FB5"/>
    <w:rsid w:val="00BE2129"/>
    <w:rsid w:val="00BE37AB"/>
    <w:rsid w:val="00BE5555"/>
    <w:rsid w:val="00BF73B9"/>
    <w:rsid w:val="00BF7B3C"/>
    <w:rsid w:val="00C03FC5"/>
    <w:rsid w:val="00C0424C"/>
    <w:rsid w:val="00C1322B"/>
    <w:rsid w:val="00C15BB0"/>
    <w:rsid w:val="00C17D62"/>
    <w:rsid w:val="00C201BE"/>
    <w:rsid w:val="00C2372F"/>
    <w:rsid w:val="00C25F95"/>
    <w:rsid w:val="00C27F13"/>
    <w:rsid w:val="00C30F7E"/>
    <w:rsid w:val="00C42D7E"/>
    <w:rsid w:val="00C53763"/>
    <w:rsid w:val="00C5408E"/>
    <w:rsid w:val="00C55781"/>
    <w:rsid w:val="00C63071"/>
    <w:rsid w:val="00C71E43"/>
    <w:rsid w:val="00C75450"/>
    <w:rsid w:val="00C91773"/>
    <w:rsid w:val="00C92137"/>
    <w:rsid w:val="00C933EC"/>
    <w:rsid w:val="00C948AF"/>
    <w:rsid w:val="00CA334F"/>
    <w:rsid w:val="00CA4045"/>
    <w:rsid w:val="00CB0B25"/>
    <w:rsid w:val="00CB17BD"/>
    <w:rsid w:val="00CB3E5E"/>
    <w:rsid w:val="00CB3E8C"/>
    <w:rsid w:val="00CB522D"/>
    <w:rsid w:val="00CB68CC"/>
    <w:rsid w:val="00CC1CBC"/>
    <w:rsid w:val="00CC70A4"/>
    <w:rsid w:val="00CD4DB4"/>
    <w:rsid w:val="00CD6086"/>
    <w:rsid w:val="00CE0FF4"/>
    <w:rsid w:val="00CE4285"/>
    <w:rsid w:val="00CF03D1"/>
    <w:rsid w:val="00CF0744"/>
    <w:rsid w:val="00CF27F5"/>
    <w:rsid w:val="00CF2C6C"/>
    <w:rsid w:val="00D04502"/>
    <w:rsid w:val="00D10EE7"/>
    <w:rsid w:val="00D14588"/>
    <w:rsid w:val="00D22D2E"/>
    <w:rsid w:val="00D2382B"/>
    <w:rsid w:val="00D26C9C"/>
    <w:rsid w:val="00D35B7F"/>
    <w:rsid w:val="00D44178"/>
    <w:rsid w:val="00D508B0"/>
    <w:rsid w:val="00D57B5A"/>
    <w:rsid w:val="00D638C0"/>
    <w:rsid w:val="00D6554B"/>
    <w:rsid w:val="00D66885"/>
    <w:rsid w:val="00D67C3D"/>
    <w:rsid w:val="00D67CCF"/>
    <w:rsid w:val="00D735E2"/>
    <w:rsid w:val="00D75175"/>
    <w:rsid w:val="00D766CE"/>
    <w:rsid w:val="00D776E7"/>
    <w:rsid w:val="00D87BC7"/>
    <w:rsid w:val="00DB1319"/>
    <w:rsid w:val="00DB447A"/>
    <w:rsid w:val="00DC0818"/>
    <w:rsid w:val="00DC3472"/>
    <w:rsid w:val="00DC373E"/>
    <w:rsid w:val="00DC4D72"/>
    <w:rsid w:val="00DD022E"/>
    <w:rsid w:val="00DD616D"/>
    <w:rsid w:val="00DE09BF"/>
    <w:rsid w:val="00DE1136"/>
    <w:rsid w:val="00DF1492"/>
    <w:rsid w:val="00DF2E0B"/>
    <w:rsid w:val="00DF61CF"/>
    <w:rsid w:val="00DF6CB1"/>
    <w:rsid w:val="00E00BD5"/>
    <w:rsid w:val="00E0405F"/>
    <w:rsid w:val="00E0489D"/>
    <w:rsid w:val="00E05212"/>
    <w:rsid w:val="00E068DF"/>
    <w:rsid w:val="00E15ADE"/>
    <w:rsid w:val="00E17937"/>
    <w:rsid w:val="00E17E25"/>
    <w:rsid w:val="00E244C8"/>
    <w:rsid w:val="00E258DA"/>
    <w:rsid w:val="00E25B08"/>
    <w:rsid w:val="00E3159F"/>
    <w:rsid w:val="00E360F9"/>
    <w:rsid w:val="00E404AB"/>
    <w:rsid w:val="00E42567"/>
    <w:rsid w:val="00E42FA2"/>
    <w:rsid w:val="00E45D2F"/>
    <w:rsid w:val="00E50E46"/>
    <w:rsid w:val="00E512FD"/>
    <w:rsid w:val="00E60056"/>
    <w:rsid w:val="00E61B88"/>
    <w:rsid w:val="00E71BAD"/>
    <w:rsid w:val="00E72BCF"/>
    <w:rsid w:val="00E73562"/>
    <w:rsid w:val="00E762F1"/>
    <w:rsid w:val="00E77091"/>
    <w:rsid w:val="00E80945"/>
    <w:rsid w:val="00E81BA2"/>
    <w:rsid w:val="00E85ED8"/>
    <w:rsid w:val="00E91192"/>
    <w:rsid w:val="00E9162B"/>
    <w:rsid w:val="00E96F8D"/>
    <w:rsid w:val="00EA0A5E"/>
    <w:rsid w:val="00EA1B15"/>
    <w:rsid w:val="00EC0D3D"/>
    <w:rsid w:val="00EC3D59"/>
    <w:rsid w:val="00ED0CA1"/>
    <w:rsid w:val="00ED2960"/>
    <w:rsid w:val="00ED2B70"/>
    <w:rsid w:val="00ED732C"/>
    <w:rsid w:val="00EE199E"/>
    <w:rsid w:val="00EE33FC"/>
    <w:rsid w:val="00EF14C6"/>
    <w:rsid w:val="00EF6511"/>
    <w:rsid w:val="00F0522B"/>
    <w:rsid w:val="00F07BC4"/>
    <w:rsid w:val="00F16F3E"/>
    <w:rsid w:val="00F25ABC"/>
    <w:rsid w:val="00F26C24"/>
    <w:rsid w:val="00F40ECB"/>
    <w:rsid w:val="00F41BBB"/>
    <w:rsid w:val="00F43298"/>
    <w:rsid w:val="00F45F9F"/>
    <w:rsid w:val="00F509DA"/>
    <w:rsid w:val="00F52A07"/>
    <w:rsid w:val="00F52D28"/>
    <w:rsid w:val="00F62C5D"/>
    <w:rsid w:val="00F64643"/>
    <w:rsid w:val="00F70F1E"/>
    <w:rsid w:val="00F734BC"/>
    <w:rsid w:val="00F74DDF"/>
    <w:rsid w:val="00F761D4"/>
    <w:rsid w:val="00F82844"/>
    <w:rsid w:val="00F835E1"/>
    <w:rsid w:val="00F839E0"/>
    <w:rsid w:val="00F85AD6"/>
    <w:rsid w:val="00F873A6"/>
    <w:rsid w:val="00F93FB7"/>
    <w:rsid w:val="00F96508"/>
    <w:rsid w:val="00FA09E3"/>
    <w:rsid w:val="00FA14EA"/>
    <w:rsid w:val="00FA2141"/>
    <w:rsid w:val="00FA525B"/>
    <w:rsid w:val="00FB60B6"/>
    <w:rsid w:val="00FB77CB"/>
    <w:rsid w:val="00FC44A4"/>
    <w:rsid w:val="00FC7917"/>
    <w:rsid w:val="00FD479F"/>
    <w:rsid w:val="00FD696C"/>
    <w:rsid w:val="00FE721F"/>
    <w:rsid w:val="00FF077D"/>
    <w:rsid w:val="00FF353B"/>
    <w:rsid w:val="2C69D3DA"/>
    <w:rsid w:val="31C20677"/>
    <w:rsid w:val="523E901D"/>
    <w:rsid w:val="614B2990"/>
    <w:rsid w:val="742B850C"/>
    <w:rsid w:val="7E084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C5BC8"/>
  <w15:docId w15:val="{95DD199F-FF83-44FF-8D87-09C3B963E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75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466D"/>
    <w:pPr>
      <w:spacing w:after="0" w:line="240" w:lineRule="auto"/>
    </w:pPr>
    <w:rPr>
      <w:rFonts w:ascii="Open Sans" w:eastAsia="Calibri" w:hAnsi="Open Sans" w:cs="Open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84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466D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08466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4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466D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875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75B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75B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5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5B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5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5BA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132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0E5A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3940B5"/>
    <w:pPr>
      <w:spacing w:after="0" w:line="240" w:lineRule="auto"/>
    </w:pPr>
    <w:rPr>
      <w:rFonts w:ascii="Open Sans" w:hAnsi="Open Sans" w:cs="Open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40B5"/>
    <w:pPr>
      <w:ind w:left="720"/>
      <w:contextualSpacing/>
    </w:pPr>
  </w:style>
  <w:style w:type="paragraph" w:styleId="Revision">
    <w:name w:val="Revision"/>
    <w:hidden/>
    <w:uiPriority w:val="99"/>
    <w:semiHidden/>
    <w:rsid w:val="004410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BE21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5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82560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67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32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70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479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783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25B16D-D923-4A04-996A-C37F299C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C Staff</dc:creator>
  <cp:keywords/>
  <dc:description/>
  <cp:lastModifiedBy>Journey A. Ellison</cp:lastModifiedBy>
  <cp:revision>2</cp:revision>
  <cp:lastPrinted>2025-09-04T15:56:00Z</cp:lastPrinted>
  <dcterms:created xsi:type="dcterms:W3CDTF">2025-09-10T18:41:00Z</dcterms:created>
  <dcterms:modified xsi:type="dcterms:W3CDTF">2025-09-10T18:41:00Z</dcterms:modified>
</cp:coreProperties>
</file>